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stronomer</w:t>
      </w:r>
      <w:r>
        <w:t xml:space="preserve"> </w:t>
      </w:r>
      <w:r>
        <w:t xml:space="preserve">Position</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cover-letter"/>
    <w:p>
      <w:pPr>
        <w:pStyle w:val="Heading1"/>
      </w:pPr>
      <w:r>
        <w:t xml:space="preserve">Cover Letter</w:t>
      </w:r>
    </w:p>
    <w:p>
      <w:pPr>
        <w:pStyle w:val="FirstParagraph"/>
      </w:pPr>
      <w:r>
        <w:t xml:space="preserve">Dear [Hiring Committee Name],</w:t>
      </w:r>
    </w:p>
    <w:p>
      <w:pPr>
        <w:pStyle w:val="BodyText"/>
      </w:pPr>
      <w:r>
        <w:t xml:space="preserve">I am writing to express my enthusiastic interest in the Astronomer position at [Institution Name] in South Korea, Seoul. As a dedicated researcher with a passion for unraveling the mysteries of the universe, I am eager to contribute my expertise and enthusiasm to an institution that is at the forefront of astronomical innovation. South Korea has long been a beacon of technological advancement and scientific curiosity, and I am particularly inspired by its commitment to space exploration, as seen through initiatives like the Korea Astronomy and Space Science Institute (KASI) and the National Observatory in Seoul. This opportunity aligns perfectly with my academic background, professional aspirations, and desire to work in a dynamic environment where astronomy thrives.</w:t>
      </w:r>
    </w:p>
    <w:p>
      <w:pPr>
        <w:pStyle w:val="BodyText"/>
      </w:pPr>
      <w:r>
        <w:t xml:space="preserve">With a Ph.D. in Astronomy from [Your University] and over [X years] of experience in observational astrophysics, I have developed a strong foundation in data analysis, computational modeling, and collaborative research. My dissertation focused on [specific research topic, e.g., "exoplanetary systems" or "galactic structure"], which involved utilizing advanced telescopes and software tools to analyze celestial phenomena. This work not only deepened my understanding of the cosmos but also honed my ability to tackle complex problems with precision and creativity. I have published several peer-reviewed articles in journals such as [Journal Names], and I have presented my findings at international conferences, including the American Astronomical Society (AAS) meetings. These experiences have solidified my commitment to advancing astronomical knowledge and fostering interdisciplinary collaboration.</w:t>
      </w:r>
    </w:p>
    <w:p>
      <w:pPr>
        <w:pStyle w:val="BodyText"/>
      </w:pPr>
      <w:r>
        <w:t xml:space="preserve">What excites me most about the Astronomer position in South Korea is the unique opportunity to contribute to a nation that is rapidly expanding its footprint in space science. South Korea’s investment in cutting-edge facilities like the [specific telescope or observatory, e.g., "Korea Microlensing Telescope Network (KMTNet)" or "Mangyongdae Revolutionary Site"] demonstrates its dedication to pushing the boundaries of our understanding of the universe. I am particularly drawn to [Institution Name]’s emphasis on [specific research area, e.g., "dark matter detection" or "cosmic microwave background studies"], as this aligns closely with my own research interests. I am confident that my technical skills in [specific tools or methods, e.g., "spectroscopy," "machine learning for data analysis," or "radio astronomy"] would allow me to make meaningful contributions to ongoing projects and future initiatives in Seoul.</w:t>
      </w:r>
    </w:p>
    <w:p>
      <w:pPr>
        <w:pStyle w:val="BodyText"/>
      </w:pPr>
      <w:r>
        <w:t xml:space="preserve">Beyond technical expertise, I bring a collaborative spirit and a strong work ethic that I believe are essential for success in a research environment. During my tenure at [Previous Institution], I worked closely with teams of scientists, engineers, and students to design observational campaigns and analyze large datasets. These experiences taught me the value of clear communication, adaptability, and teamwork—qualities that I believe are critical for thriving in South Korea’s fast-paced academic landscape. Additionally, I have a keen interest in mentoring the next generation of astronomers, whether through teaching assistantships or collaborative projects with graduate students. I am eager to share my knowledge and inspire others to explore the wonders of the cosmos.</w:t>
      </w:r>
    </w:p>
    <w:p>
      <w:pPr>
        <w:pStyle w:val="BodyText"/>
      </w:pPr>
      <w:r>
        <w:t xml:space="preserve">South Korea’s rich cultural heritage and modern innovations make Seoul an ideal location for both professional growth and personal fulfillment. The city’s vibrant scientific community, coupled with its accessibility to global research networks, offers a unique environment for astronomical work. I am particularly intrigued by the potential to engage with local institutions and participate in initiatives that bridge Korean astronomy with international efforts. For instance, South Korea’s collaboration on projects like the [specific project, e.g., "Square Kilometre Array (SKA)" or "James Webb Space Telescope"] highlights its role as a leader in global science. I am excited about the possibility of contributing to such endeavors and helping to further establish Seoul as a hub for astronomical discovery.</w:t>
      </w:r>
    </w:p>
    <w:p>
      <w:pPr>
        <w:pStyle w:val="BodyText"/>
      </w:pPr>
      <w:r>
        <w:t xml:space="preserve">I am also deeply committed to the ethical and inclusive advancement of science. In my career, I have advocated for open-access research, diversity in STEM fields, and public engagement with astronomy. I believe that scientific progress is most impactful when it is accessible to all, and I would be honored to contribute to [Institution Name]’s mission of fostering a collaborative and equitable research environment. My ability to communicate complex scientific concepts in an engaging manner has been recognized through my work as a guest speaker at [specific event or organization], where I aimed to inspire young minds and promote curiosity about the universe.</w:t>
      </w:r>
    </w:p>
    <w:p>
      <w:pPr>
        <w:pStyle w:val="BodyText"/>
      </w:pPr>
      <w:r>
        <w:t xml:space="preserve">Thank you for considering my application. I am genuinely enthusiastic about the opportunity to join [Institution Name] and contribute to its esteemed reputation in astronomy. I would be delighted to discuss how my background, skills, and passion for space science align with your goals. Please feel free to contact me at [Your Phone Number] or [Your Email Address] at your convenience. I look forward to the possibility of working alongside the talented team in South Korea Seoul and advancing our collective understanding of the cosmo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stronomer Position in South Korea Seoul</dc:title>
  <dc:creator/>
  <cp:keywords/>
  <dcterms:created xsi:type="dcterms:W3CDTF">2025-12-10T12:15:55Z</dcterms:created>
  <dcterms:modified xsi:type="dcterms:W3CDTF">2025-12-10T12:15:55Z</dcterms:modified>
</cp:coreProperties>
</file>

<file path=docProps/custom.xml><?xml version="1.0" encoding="utf-8"?>
<Properties xmlns="http://schemas.openxmlformats.org/officeDocument/2006/custom-properties" xmlns:vt="http://schemas.openxmlformats.org/officeDocument/2006/docPropsVTypes"/>
</file>